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48AEA" w14:textId="4716E4A9" w:rsidR="009B34E6" w:rsidRPr="00DD7320" w:rsidRDefault="0064504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EF5C904" wp14:editId="1792E541">
            <wp:simplePos x="0" y="0"/>
            <wp:positionH relativeFrom="column">
              <wp:posOffset>4943475</wp:posOffset>
            </wp:positionH>
            <wp:positionV relativeFrom="paragraph">
              <wp:posOffset>0</wp:posOffset>
            </wp:positionV>
            <wp:extent cx="1647825" cy="727710"/>
            <wp:effectExtent l="0" t="0" r="9525" b="0"/>
            <wp:wrapTight wrapText="bothSides">
              <wp:wrapPolygon edited="0">
                <wp:start x="0" y="0"/>
                <wp:lineTo x="0" y="20921"/>
                <wp:lineTo x="21475" y="20921"/>
                <wp:lineTo x="21475" y="0"/>
                <wp:lineTo x="0" y="0"/>
              </wp:wrapPolygon>
            </wp:wrapTight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acemakers_LOGO_blue-RBG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34E6">
        <w:rPr>
          <w:rFonts w:ascii="Arial" w:hAnsi="Arial" w:cs="Arial"/>
          <w:sz w:val="28"/>
          <w:szCs w:val="28"/>
        </w:rPr>
        <w:t>Children’s Defense Fund Freedom Schools Program</w:t>
      </w:r>
      <w:r w:rsidR="00DB18F3">
        <w:rPr>
          <w:rFonts w:ascii="Arial" w:hAnsi="Arial" w:cs="Arial"/>
          <w:sz w:val="28"/>
          <w:szCs w:val="28"/>
        </w:rPr>
        <w:t xml:space="preserve"> </w:t>
      </w:r>
      <w:r w:rsidR="0015660C">
        <w:rPr>
          <w:rFonts w:ascii="Arial" w:hAnsi="Arial" w:cs="Arial"/>
          <w:sz w:val="28"/>
          <w:szCs w:val="28"/>
        </w:rPr>
        <w:br/>
      </w:r>
      <w:r w:rsidR="00DD7320">
        <w:rPr>
          <w:rFonts w:ascii="Arial" w:hAnsi="Arial" w:cs="Arial"/>
          <w:b/>
          <w:sz w:val="28"/>
          <w:szCs w:val="28"/>
        </w:rPr>
        <w:t>20</w:t>
      </w:r>
      <w:r>
        <w:rPr>
          <w:rFonts w:ascii="Arial" w:hAnsi="Arial" w:cs="Arial"/>
          <w:b/>
          <w:sz w:val="28"/>
          <w:szCs w:val="28"/>
        </w:rPr>
        <w:t>2</w:t>
      </w:r>
      <w:r w:rsidR="000313C9">
        <w:rPr>
          <w:rFonts w:ascii="Arial" w:hAnsi="Arial" w:cs="Arial"/>
          <w:b/>
          <w:sz w:val="28"/>
          <w:szCs w:val="28"/>
        </w:rPr>
        <w:t>1</w:t>
      </w:r>
      <w:r w:rsidR="009B34E6">
        <w:rPr>
          <w:rFonts w:ascii="Arial" w:hAnsi="Arial" w:cs="Arial"/>
          <w:b/>
          <w:sz w:val="28"/>
          <w:szCs w:val="28"/>
        </w:rPr>
        <w:t xml:space="preserve"> Servant Leader Intern Application</w:t>
      </w:r>
    </w:p>
    <w:p w14:paraId="5DE21F21" w14:textId="77777777" w:rsidR="009B34E6" w:rsidRDefault="009B34E6" w:rsidP="00DB18F3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6D45B118" w14:textId="77777777" w:rsidR="00EE2FC5" w:rsidRPr="00EE2FC5" w:rsidRDefault="00EE2FC5" w:rsidP="00DB18F3">
      <w:pPr>
        <w:spacing w:line="240" w:lineRule="auto"/>
        <w:jc w:val="center"/>
        <w:rPr>
          <w:rFonts w:ascii="Arial" w:hAnsi="Arial" w:cs="Arial"/>
          <w:b/>
          <w:color w:val="F2F2F2" w:themeColor="background1" w:themeShade="F2"/>
          <w:sz w:val="28"/>
          <w:szCs w:val="28"/>
        </w:rPr>
      </w:pPr>
      <w:r w:rsidRPr="00EE2FC5">
        <w:rPr>
          <w:rFonts w:ascii="Arial" w:hAnsi="Arial" w:cs="Arial"/>
          <w:b/>
          <w:color w:val="F2F2F2" w:themeColor="background1" w:themeShade="F2"/>
          <w:sz w:val="28"/>
          <w:szCs w:val="28"/>
          <w:highlight w:val="darkGray"/>
        </w:rPr>
        <w:t>General Information</w:t>
      </w:r>
    </w:p>
    <w:p w14:paraId="25A7D271" w14:textId="77777777" w:rsidR="00DC4A50" w:rsidRDefault="00EE2FC5" w:rsidP="00DB18F3">
      <w:pPr>
        <w:spacing w:line="240" w:lineRule="auto"/>
        <w:jc w:val="center"/>
        <w:rPr>
          <w:rFonts w:ascii="BatangChe" w:eastAsia="BatangChe" w:hAnsi="BatangChe" w:cs="Arial"/>
          <w:b/>
          <w:i/>
          <w:sz w:val="22"/>
          <w:szCs w:val="22"/>
        </w:rPr>
      </w:pPr>
      <w:r w:rsidRPr="00BE4222">
        <w:rPr>
          <w:rFonts w:ascii="BatangChe" w:eastAsia="BatangChe" w:hAnsi="BatangChe" w:cs="Arial"/>
          <w:b/>
          <w:i/>
          <w:sz w:val="22"/>
          <w:szCs w:val="22"/>
        </w:rPr>
        <w:t>Please attach a current resume to this application</w:t>
      </w:r>
    </w:p>
    <w:p w14:paraId="3241021B" w14:textId="77777777" w:rsidR="00362DDE" w:rsidRDefault="00362DDE" w:rsidP="00DB18F3">
      <w:pPr>
        <w:pBdr>
          <w:bottom w:val="single" w:sz="12" w:space="1" w:color="auto"/>
        </w:pBdr>
        <w:spacing w:line="240" w:lineRule="auto"/>
        <w:jc w:val="center"/>
        <w:rPr>
          <w:rFonts w:ascii="BatangChe" w:eastAsia="BatangChe" w:hAnsi="BatangChe" w:cs="Arial"/>
          <w:b/>
          <w:i/>
        </w:rPr>
      </w:pPr>
    </w:p>
    <w:p w14:paraId="02FAA379" w14:textId="77777777" w:rsidR="00DB18F3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</w:t>
      </w:r>
    </w:p>
    <w:p w14:paraId="645E0E61" w14:textId="77777777" w:rsidR="00362DDE" w:rsidRDefault="00362DDE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075A8CA4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Full Name (First, Middle, Last)</w:t>
      </w:r>
    </w:p>
    <w:p w14:paraId="37D21B30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269CF57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 /________ /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</w:t>
      </w:r>
      <w:r>
        <w:rPr>
          <w:rFonts w:ascii="Bell MT" w:eastAsia="BatangChe" w:hAnsi="Bell MT" w:cs="Arial"/>
          <w:b/>
          <w:sz w:val="24"/>
          <w:szCs w:val="24"/>
        </w:rPr>
        <w:tab/>
        <w:t>________ - ________ - _______</w:t>
      </w:r>
    </w:p>
    <w:p w14:paraId="0043FA5A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 of Birth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g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Social Security Number</w:t>
      </w:r>
    </w:p>
    <w:p w14:paraId="4AE7F595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3FC5396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_____________________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_______________________</w:t>
      </w:r>
    </w:p>
    <w:p w14:paraId="0C374E2E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Email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lternate Email</w:t>
      </w:r>
    </w:p>
    <w:p w14:paraId="40BEEB91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__________________________________________________</w:t>
      </w:r>
    </w:p>
    <w:p w14:paraId="775FDDA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urrent Street Address</w:t>
      </w:r>
    </w:p>
    <w:p w14:paraId="33C68664" w14:textId="77777777" w:rsidR="00DB18F3" w:rsidRDefault="00DB18F3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621E6B97" w14:textId="77777777" w:rsidR="00936822" w:rsidRPr="00362DDE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41261B6" w14:textId="77777777" w:rsidR="00DC4A50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03B6580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     ________________________   ______________________</w:t>
      </w:r>
    </w:p>
    <w:p w14:paraId="51B1A5EF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me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Cell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Fax</w:t>
      </w:r>
    </w:p>
    <w:p w14:paraId="273791C6" w14:textId="77777777" w:rsidR="00DD7320" w:rsidRDefault="00DD7320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9E02B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7F1ADC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Address</w:t>
      </w:r>
    </w:p>
    <w:p w14:paraId="1DA4BB2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53ACBDC7" w14:textId="77777777" w:rsidR="00D727F5" w:rsidRPr="00DB18F3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24F969BD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5743E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</w:t>
      </w:r>
    </w:p>
    <w:p w14:paraId="278E9D07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Phone</w:t>
      </w:r>
    </w:p>
    <w:p w14:paraId="252AD7EE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7AA9CC0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T-Shirt Size:   S   </w:t>
      </w:r>
      <w:proofErr w:type="gramStart"/>
      <w:r>
        <w:rPr>
          <w:rFonts w:ascii="Bell MT" w:eastAsia="BatangChe" w:hAnsi="Bell MT" w:cs="Arial"/>
          <w:b/>
          <w:sz w:val="24"/>
          <w:szCs w:val="24"/>
        </w:rPr>
        <w:t>M  L</w:t>
      </w:r>
      <w:proofErr w:type="gramEnd"/>
      <w:r>
        <w:rPr>
          <w:rFonts w:ascii="Bell MT" w:eastAsia="BatangChe" w:hAnsi="Bell MT" w:cs="Arial"/>
          <w:b/>
          <w:sz w:val="24"/>
          <w:szCs w:val="24"/>
        </w:rPr>
        <w:t xml:space="preserve">  XL  XXL  3X</w:t>
      </w:r>
    </w:p>
    <w:p w14:paraId="674C630A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880690C" w14:textId="77777777" w:rsidR="00D727F5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w did you find out about this job opening? _______________________________</w:t>
      </w:r>
    </w:p>
    <w:p w14:paraId="714AD935" w14:textId="77777777" w:rsid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5F7BBD2A" w14:textId="77777777" w:rsidR="00D727F5" w:rsidRP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2914D84A" w14:textId="77777777" w:rsidR="00BE4222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Are you a returning servant leader</w:t>
      </w:r>
      <w:r w:rsidR="008028D6">
        <w:rPr>
          <w:rFonts w:ascii="Bell MT" w:eastAsia="BatangChe" w:hAnsi="Bell MT" w:cs="Arial"/>
          <w:b/>
          <w:sz w:val="24"/>
          <w:szCs w:val="24"/>
        </w:rPr>
        <w:t xml:space="preserve"> intern? (Circle) Yes  No</w:t>
      </w:r>
    </w:p>
    <w:p w14:paraId="1FBA552B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how many summers have you served as a servant leader intern in the CDF Freedom Schools program </w:t>
      </w:r>
      <w:r w:rsidR="0099613E">
        <w:rPr>
          <w:rFonts w:ascii="Bell MT" w:eastAsia="BatangChe" w:hAnsi="Bell MT" w:cs="Arial"/>
          <w:b/>
          <w:sz w:val="24"/>
          <w:szCs w:val="24"/>
        </w:rPr>
        <w:t>(</w:t>
      </w:r>
      <w:r w:rsidRPr="008028D6">
        <w:rPr>
          <w:rFonts w:ascii="Bell MT" w:eastAsia="BatangChe" w:hAnsi="Bell MT" w:cs="Arial"/>
          <w:b/>
          <w:sz w:val="24"/>
          <w:szCs w:val="24"/>
        </w:rPr>
        <w:t>not including this summer)?</w:t>
      </w:r>
      <w:r>
        <w:rPr>
          <w:rFonts w:ascii="Bell MT" w:eastAsia="BatangChe" w:hAnsi="Bell MT" w:cs="Arial"/>
          <w:b/>
          <w:sz w:val="24"/>
          <w:szCs w:val="24"/>
        </w:rPr>
        <w:t xml:space="preserve">   </w:t>
      </w:r>
    </w:p>
    <w:p w14:paraId="4A6214A2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Were you ever enrolled in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 xml:space="preserve">CDF Freedom Schools </w:t>
      </w:r>
      <w:r>
        <w:rPr>
          <w:rFonts w:ascii="Bell MT" w:eastAsia="BatangChe" w:hAnsi="Bell MT" w:cs="Arial"/>
          <w:b/>
          <w:sz w:val="24"/>
          <w:szCs w:val="24"/>
        </w:rPr>
        <w:t xml:space="preserve">program as a student participant? (Circle) Yes  No </w:t>
      </w:r>
    </w:p>
    <w:p w14:paraId="2FBE65AA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indicate the year(s) and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>CDF Freedom School</w:t>
      </w:r>
      <w:r w:rsidRPr="008028D6">
        <w:rPr>
          <w:rFonts w:ascii="Bell MT" w:eastAsia="BatangChe" w:hAnsi="Bell MT" w:cs="Arial"/>
          <w:b/>
          <w:sz w:val="24"/>
          <w:szCs w:val="24"/>
        </w:rPr>
        <w:t xml:space="preserve"> site: ____________  </w:t>
      </w:r>
    </w:p>
    <w:p w14:paraId="364F0A4B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Do you currently live, </w:t>
      </w:r>
      <w:r w:rsidR="00797FFE">
        <w:rPr>
          <w:rFonts w:ascii="Bell MT" w:eastAsia="BatangChe" w:hAnsi="Bell MT" w:cs="Arial"/>
          <w:b/>
          <w:sz w:val="24"/>
          <w:szCs w:val="24"/>
        </w:rPr>
        <w:t xml:space="preserve">or have you 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ever lived, in the community where this </w:t>
      </w:r>
      <w:r w:rsidR="006F7EA8" w:rsidRPr="006F7EA8">
        <w:rPr>
          <w:rFonts w:ascii="Bell MT" w:eastAsia="BatangChe" w:hAnsi="Bell MT" w:cs="Arial"/>
          <w:b/>
          <w:i/>
          <w:sz w:val="24"/>
          <w:szCs w:val="24"/>
        </w:rPr>
        <w:t>CDF Freedom Schools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 site is located? (Circle) Yes   No </w:t>
      </w:r>
    </w:p>
    <w:p w14:paraId="114AA96E" w14:textId="77777777" w:rsidR="006F7EA8" w:rsidRDefault="006F7EA8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Are you a registered voter? </w:t>
      </w:r>
    </w:p>
    <w:p w14:paraId="78528DB1" w14:textId="77777777" w:rsidR="006F7EA8" w:rsidRDefault="006F7EA8" w:rsidP="006F7EA8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If yes, for how long have you been registered? _________</w:t>
      </w:r>
    </w:p>
    <w:p w14:paraId="1212AA00" w14:textId="77777777" w:rsidR="006F7EA8" w:rsidRDefault="006F7EA8" w:rsidP="006F7EA8">
      <w:pPr>
        <w:pStyle w:val="ListParagraph"/>
        <w:spacing w:line="240" w:lineRule="auto"/>
        <w:ind w:left="1440"/>
        <w:rPr>
          <w:rFonts w:ascii="Bell MT" w:eastAsia="BatangChe" w:hAnsi="Bell MT" w:cs="Arial"/>
          <w:b/>
          <w:sz w:val="24"/>
          <w:szCs w:val="24"/>
        </w:rPr>
      </w:pPr>
    </w:p>
    <w:p w14:paraId="71108EA6" w14:textId="77777777" w:rsidR="006F7EA8" w:rsidRPr="00721A30" w:rsidRDefault="006F7EA8" w:rsidP="006F7EA8">
      <w:pPr>
        <w:spacing w:line="240" w:lineRule="auto"/>
        <w:jc w:val="center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School Information</w:t>
      </w:r>
    </w:p>
    <w:p w14:paraId="233D6F8A" w14:textId="77777777" w:rsidR="006F7EA8" w:rsidRDefault="006F7EA8" w:rsidP="006F7EA8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6F7EA8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 Highest Education Level Achieved: (check appropriate box) </w:t>
      </w:r>
    </w:p>
    <w:p w14:paraId="06ECD714" w14:textId="77777777" w:rsidR="006F7EA8" w:rsidRDefault="006F7EA8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High School  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2- year colleg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4- year college</w:t>
      </w:r>
      <w:r w:rsidR="0070667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4703DADB" w14:textId="77777777" w:rsidR="0070667D" w:rsidRDefault="0070667D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College Graduate (2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College Graduate (4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Graduate School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Post- Graduate </w:t>
      </w:r>
    </w:p>
    <w:p w14:paraId="79EFCD0F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2. _______________________________________________     __________________________</w:t>
      </w:r>
    </w:p>
    <w:p w14:paraId="7F9ABFE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University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   City/State</w:t>
      </w:r>
    </w:p>
    <w:p w14:paraId="6EC183CB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_     ______________________________________________</w:t>
      </w:r>
    </w:p>
    <w:p w14:paraId="10E9F27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Year in School                                  Current Declared Major</w:t>
      </w:r>
    </w:p>
    <w:p w14:paraId="7A079279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_________________________________________________   _________________________</w:t>
      </w:r>
    </w:p>
    <w:p w14:paraId="0F8B249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</w:t>
      </w:r>
      <w:r w:rsidR="0099613E">
        <w:rPr>
          <w:rFonts w:ascii="Bell MT" w:eastAsia="BatangChe" w:hAnsi="Bell MT" w:cs="Arial"/>
          <w:b/>
          <w:sz w:val="24"/>
          <w:szCs w:val="24"/>
        </w:rPr>
        <w:t>University (</w:t>
      </w:r>
      <w:r>
        <w:rPr>
          <w:rFonts w:ascii="Bell MT" w:eastAsia="BatangChe" w:hAnsi="Bell MT" w:cs="Arial"/>
          <w:b/>
          <w:sz w:val="24"/>
          <w:szCs w:val="24"/>
        </w:rPr>
        <w:t xml:space="preserve">If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applicable)  </w:t>
      </w:r>
      <w:r>
        <w:rPr>
          <w:rFonts w:ascii="Bell MT" w:eastAsia="BatangChe" w:hAnsi="Bell MT" w:cs="Arial"/>
          <w:b/>
          <w:sz w:val="24"/>
          <w:szCs w:val="24"/>
        </w:rPr>
        <w:t xml:space="preserve">                                  City/State</w:t>
      </w:r>
    </w:p>
    <w:p w14:paraId="68079FC7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   ________________________________________________</w:t>
      </w:r>
    </w:p>
    <w:p w14:paraId="078976D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Dates Attended                           Major/Degree</w:t>
      </w:r>
    </w:p>
    <w:p w14:paraId="3FA14FB4" w14:textId="77777777" w:rsidR="0070667D" w:rsidRDefault="0071642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4. Did you take any education or child development courses in college? Yes   No</w:t>
      </w:r>
    </w:p>
    <w:p w14:paraId="2A7B834F" w14:textId="2A154351" w:rsidR="0071642D" w:rsidRDefault="0071642D" w:rsidP="0071642D">
      <w:pPr>
        <w:pBdr>
          <w:bottom w:val="single" w:sz="12" w:space="1" w:color="auto"/>
        </w:pBd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If yes, please list each education or child development course title and the semester the course was taken. </w:t>
      </w:r>
    </w:p>
    <w:p w14:paraId="0CC44F79" w14:textId="77777777" w:rsidR="00645048" w:rsidRDefault="00645048" w:rsidP="0071642D">
      <w:pPr>
        <w:pBdr>
          <w:bottom w:val="single" w:sz="12" w:space="1" w:color="auto"/>
        </w:pBd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19FF0007" w14:textId="66B0C2B7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262ACCD6" w14:textId="5300E5DD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647F2AFF" w14:textId="77777777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63355E76" w14:textId="53C52F53" w:rsidR="0001774D" w:rsidRDefault="0071642D" w:rsidP="0099613E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lastRenderedPageBreak/>
        <w:t>5.</w:t>
      </w:r>
      <w:r>
        <w:rPr>
          <w:rFonts w:ascii="Bell MT" w:eastAsia="BatangChe" w:hAnsi="Bell MT" w:cs="Arial"/>
          <w:b/>
          <w:sz w:val="24"/>
          <w:szCs w:val="24"/>
        </w:rPr>
        <w:t xml:space="preserve"> 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Have you participated in any leadership development/training courses,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classes,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seminars, workshops, etc.? (circle) Yes  No </w:t>
      </w:r>
      <w:r w:rsidRPr="0071642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1175BAD9" w14:textId="77777777" w:rsidR="0001774D" w:rsidRDefault="0001774D" w:rsidP="0001774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 If yes, list the content, date, and place of each training experience. </w:t>
      </w:r>
    </w:p>
    <w:p w14:paraId="3E2697A6" w14:textId="77777777" w:rsidR="00CD4DA6" w:rsidRDefault="0071642D" w:rsidP="00CD4DA6">
      <w:pPr>
        <w:pBdr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t xml:space="preserve">    </w:t>
      </w:r>
    </w:p>
    <w:p w14:paraId="2F70CE0F" w14:textId="219A7927" w:rsidR="0001774D" w:rsidRPr="00721A30" w:rsidRDefault="0001774D" w:rsidP="00CD4DA6">
      <w:pPr>
        <w:pBdr>
          <w:bottom w:val="single" w:sz="4" w:space="1" w:color="auto"/>
        </w:pBdr>
        <w:spacing w:line="240" w:lineRule="auto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Demographic Information</w:t>
      </w:r>
    </w:p>
    <w:p w14:paraId="159DED1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01774D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Gender (Circle) Female          Male</w:t>
      </w:r>
    </w:p>
    <w:p w14:paraId="669E5F4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2. Race/Ethnicity (Optional): </w:t>
      </w:r>
    </w:p>
    <w:p w14:paraId="64BB1125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Black/African Americ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Whit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Hispanic/Latino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sian/Asian American</w:t>
      </w:r>
    </w:p>
    <w:p w14:paraId="778DA22A" w14:textId="77777777" w:rsidR="0001774D" w:rsidRP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Native American/American Indi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Other (</w:t>
      </w:r>
      <w:r w:rsidRPr="0001774D">
        <w:rPr>
          <w:rFonts w:ascii="Bell MT" w:eastAsia="BatangChe" w:hAnsi="Bell MT" w:cs="Arial"/>
          <w:b/>
          <w:i/>
          <w:sz w:val="24"/>
          <w:szCs w:val="24"/>
        </w:rPr>
        <w:t>please specify</w:t>
      </w:r>
      <w:r>
        <w:rPr>
          <w:rFonts w:ascii="Bell MT" w:eastAsia="BatangChe" w:hAnsi="Bell MT" w:cs="Arial"/>
          <w:b/>
          <w:sz w:val="24"/>
          <w:szCs w:val="24"/>
        </w:rPr>
        <w:t>) _________________</w:t>
      </w:r>
    </w:p>
    <w:p w14:paraId="0F930A6A" w14:textId="77777777" w:rsidR="006E2A3F" w:rsidRDefault="0001774D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Please indicate the number of individuals in your household (including self): ______</w:t>
      </w:r>
    </w:p>
    <w:p w14:paraId="17034061" w14:textId="77777777" w:rsidR="0001774D" w:rsidRDefault="0001774D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4. Income Information (Optional): Completing this information will assist the Children’s Defense Fund with research related to charac</w:t>
      </w:r>
      <w:r w:rsidR="001A5080">
        <w:rPr>
          <w:rFonts w:ascii="Bell MT" w:hAnsi="Bell MT" w:cs="Arial"/>
          <w:b/>
          <w:sz w:val="24"/>
          <w:szCs w:val="24"/>
        </w:rPr>
        <w:t xml:space="preserve">teristics of servant leader interns. Please check the box that matches the range of your family yearly income: </w:t>
      </w:r>
    </w:p>
    <w:p w14:paraId="72C981BB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0 - 20,000   </w:t>
      </w:r>
      <w:r w:rsidR="009349D2">
        <w:rPr>
          <w:rFonts w:ascii="Bell MT" w:hAnsi="Bell MT" w:cs="Arial"/>
          <w:b/>
          <w:sz w:val="24"/>
          <w:szCs w:val="24"/>
        </w:rPr>
        <w:t xml:space="preserve">      </w:t>
      </w:r>
      <w:r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5,000 - 40,000 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5,000- 60,000 </w:t>
      </w:r>
      <w:r w:rsidR="009349D2">
        <w:rPr>
          <w:rFonts w:ascii="Bell MT" w:hAnsi="Bell MT" w:cs="Arial"/>
          <w:b/>
          <w:sz w:val="24"/>
          <w:szCs w:val="24"/>
        </w:rPr>
        <w:t xml:space="preserve"> 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0,000 –</w:t>
      </w:r>
    </w:p>
    <w:p w14:paraId="3782E17D" w14:textId="77777777" w:rsidR="006E2A3F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20,000 – 2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0,000 – 4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0,000 – 6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5,000 – 90,000</w:t>
      </w:r>
    </w:p>
    <w:p w14:paraId="33114A4F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 25,000 – 30,000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5,000 – 5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5,000 – 7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90,000 – 100,000</w:t>
      </w:r>
    </w:p>
    <w:p w14:paraId="395C80A2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0,000 – 3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0,000 – 5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75,000 – 8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over $100,000</w:t>
      </w:r>
    </w:p>
    <w:p w14:paraId="2CBF88B7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4AECA15B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72F707D5" w14:textId="77777777" w:rsidR="001A5080" w:rsidRPr="00721A30" w:rsidRDefault="001A5080" w:rsidP="001A5080">
      <w:pPr>
        <w:spacing w:line="240" w:lineRule="auto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lightGray"/>
        </w:rPr>
        <w:t>Work and Volunteer Information</w:t>
      </w:r>
    </w:p>
    <w:p w14:paraId="09F4662D" w14:textId="77777777" w:rsidR="001A5080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Please use additional sheet(s) of necessary.</w:t>
      </w:r>
    </w:p>
    <w:p w14:paraId="00008021" w14:textId="77777777" w:rsidR="006F55C7" w:rsidRPr="006F55C7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 w:rsidRPr="006F55C7">
        <w:rPr>
          <w:rFonts w:ascii="Bell MT" w:hAnsi="Bell MT" w:cs="Arial"/>
          <w:b/>
          <w:sz w:val="24"/>
          <w:szCs w:val="24"/>
        </w:rPr>
        <w:t>1.</w:t>
      </w:r>
      <w:r>
        <w:rPr>
          <w:rFonts w:ascii="Bell MT" w:hAnsi="Bell MT" w:cs="Arial"/>
          <w:b/>
          <w:sz w:val="24"/>
          <w:szCs w:val="24"/>
        </w:rPr>
        <w:t xml:space="preserve"> </w:t>
      </w:r>
      <w:r w:rsidRPr="006F55C7">
        <w:rPr>
          <w:rFonts w:ascii="Bell MT" w:hAnsi="Bell MT" w:cs="Arial"/>
          <w:b/>
          <w:sz w:val="24"/>
          <w:szCs w:val="24"/>
        </w:rPr>
        <w:t>Please list any experiences you have had working with children.</w:t>
      </w:r>
    </w:p>
    <w:p w14:paraId="2E4012CF" w14:textId="77777777" w:rsidR="006F55C7" w:rsidRDefault="006F55C7" w:rsidP="006F55C7"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     </w:t>
      </w:r>
    </w:p>
    <w:p w14:paraId="6B1E581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Please list any volunteer and/or paid work you have done in your school, church, or community </w:t>
      </w:r>
      <w:r w:rsidRPr="006F55C7">
        <w:rPr>
          <w:rFonts w:ascii="Bell MT" w:hAnsi="Bell MT"/>
          <w:b/>
          <w:i/>
          <w:sz w:val="24"/>
          <w:szCs w:val="24"/>
        </w:rPr>
        <w:t>(please be specific)</w:t>
      </w:r>
      <w:r>
        <w:rPr>
          <w:rFonts w:ascii="Bell MT" w:hAnsi="Bell MT"/>
          <w:b/>
          <w:sz w:val="24"/>
          <w:szCs w:val="24"/>
        </w:rPr>
        <w:t xml:space="preserve">. </w:t>
      </w:r>
    </w:p>
    <w:p w14:paraId="0626E153" w14:textId="55428180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736EE3FD" w14:textId="77777777" w:rsidR="00CD4DA6" w:rsidRDefault="00CD4DA6" w:rsidP="006F55C7">
      <w:pPr>
        <w:rPr>
          <w:rFonts w:ascii="Bell MT" w:hAnsi="Bell MT"/>
          <w:b/>
          <w:sz w:val="24"/>
          <w:szCs w:val="24"/>
        </w:rPr>
      </w:pPr>
    </w:p>
    <w:p w14:paraId="1C9ED4A4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lastRenderedPageBreak/>
        <w:t xml:space="preserve">3. Please describe any work you have done in the area of youth leadership development. </w:t>
      </w:r>
    </w:p>
    <w:p w14:paraId="145066D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___________________________________________</w:t>
      </w:r>
      <w:r w:rsidR="001B3152"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6B8699C7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4. What knowledge have you gained from your experiences in serving your school, church, or community? </w:t>
      </w:r>
    </w:p>
    <w:p w14:paraId="25C6464E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4283DE1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5.</w:t>
      </w:r>
      <w:r>
        <w:rPr>
          <w:rFonts w:ascii="Bell MT" w:hAnsi="Bell MT"/>
          <w:b/>
          <w:sz w:val="24"/>
          <w:szCs w:val="24"/>
        </w:rPr>
        <w:t xml:space="preserve"> Why do you want to work for the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program? </w:t>
      </w:r>
    </w:p>
    <w:p w14:paraId="57EC5506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2086AF42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6.</w:t>
      </w:r>
      <w:r>
        <w:rPr>
          <w:rFonts w:ascii="Bell MT" w:hAnsi="Bell MT"/>
          <w:b/>
          <w:sz w:val="24"/>
          <w:szCs w:val="24"/>
        </w:rPr>
        <w:t xml:space="preserve"> What special skills or talents will you draw upon and incorporate in your work if selected as </w:t>
      </w:r>
      <w:r w:rsidRPr="001B3152">
        <w:rPr>
          <w:rFonts w:ascii="Bell MT" w:hAnsi="Bell MT"/>
          <w:b/>
          <w:i/>
          <w:sz w:val="24"/>
          <w:szCs w:val="24"/>
        </w:rPr>
        <w:t>a 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69FE35E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8674206" w14:textId="77777777" w:rsidR="006E2A3F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7.</w:t>
      </w:r>
      <w:r>
        <w:rPr>
          <w:rFonts w:ascii="Bell MT" w:hAnsi="Bell MT"/>
          <w:b/>
          <w:sz w:val="24"/>
          <w:szCs w:val="24"/>
        </w:rPr>
        <w:t xml:space="preserve"> What are your expectations as a result of your participation with a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ite? </w:t>
      </w:r>
      <w:r w:rsidRPr="001B3152">
        <w:rPr>
          <w:rFonts w:ascii="Bell MT" w:hAnsi="Bell MT"/>
          <w:b/>
          <w:sz w:val="24"/>
          <w:szCs w:val="24"/>
        </w:rPr>
        <w:t xml:space="preserve"> </w:t>
      </w:r>
    </w:p>
    <w:p w14:paraId="0C5CCF3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F869EE3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8. Why should you be selected as a </w:t>
      </w:r>
      <w:r w:rsidRPr="0099613E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4A8A5ADB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38CC6F15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9. Are there any factors that will prevent or affect your ability to fully participate in daily program activities? </w:t>
      </w:r>
    </w:p>
    <w:p w14:paraId="15CE4535" w14:textId="002D4E9C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652D6726" w14:textId="77777777" w:rsidR="00CD4DA6" w:rsidRDefault="00CD4DA6" w:rsidP="001B3152">
      <w:pPr>
        <w:rPr>
          <w:rFonts w:ascii="Bell MT" w:hAnsi="Bell MT"/>
          <w:b/>
          <w:sz w:val="24"/>
          <w:szCs w:val="24"/>
        </w:rPr>
      </w:pPr>
    </w:p>
    <w:p w14:paraId="2541CE29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lastRenderedPageBreak/>
        <w:t>10.  I would prefer to work with (circle one and only one):</w:t>
      </w:r>
    </w:p>
    <w:p w14:paraId="688EAE71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ab/>
        <w:t>K – 2</w:t>
      </w:r>
      <w:r w:rsidRPr="009349D2">
        <w:rPr>
          <w:rFonts w:ascii="Bell MT" w:hAnsi="Bell MT"/>
          <w:b/>
          <w:sz w:val="24"/>
          <w:szCs w:val="24"/>
          <w:vertAlign w:val="superscript"/>
        </w:rPr>
        <w:t>nd</w:t>
      </w:r>
      <w:r>
        <w:rPr>
          <w:rFonts w:ascii="Bell MT" w:hAnsi="Bell MT"/>
          <w:b/>
          <w:sz w:val="24"/>
          <w:szCs w:val="24"/>
        </w:rPr>
        <w:t xml:space="preserve"> Graders          3</w:t>
      </w:r>
      <w:r w:rsidRPr="009349D2">
        <w:rPr>
          <w:rFonts w:ascii="Bell MT" w:hAnsi="Bell MT"/>
          <w:b/>
          <w:sz w:val="24"/>
          <w:szCs w:val="24"/>
          <w:vertAlign w:val="superscript"/>
        </w:rPr>
        <w:t>rd</w:t>
      </w:r>
      <w:r>
        <w:rPr>
          <w:rFonts w:ascii="Bell MT" w:hAnsi="Bell MT"/>
          <w:b/>
          <w:sz w:val="24"/>
          <w:szCs w:val="24"/>
        </w:rPr>
        <w:t xml:space="preserve"> – 5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6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– 8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 No Preference</w:t>
      </w:r>
      <w:r w:rsidR="00DD7320">
        <w:rPr>
          <w:rFonts w:ascii="Bell MT" w:hAnsi="Bell MT"/>
          <w:b/>
          <w:sz w:val="24"/>
          <w:szCs w:val="24"/>
        </w:rPr>
        <w:br/>
      </w:r>
    </w:p>
    <w:p w14:paraId="44C7240E" w14:textId="77777777" w:rsidR="001B3152" w:rsidRPr="00721A30" w:rsidRDefault="001B3152" w:rsidP="001B3152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darkGray"/>
        </w:rPr>
        <w:t>Emergency Contact</w:t>
      </w:r>
      <w:r w:rsidRPr="00721A30">
        <w:rPr>
          <w:rFonts w:ascii="Arial" w:hAnsi="Arial" w:cs="Arial"/>
          <w:b/>
          <w:color w:val="FFFFFF" w:themeColor="background1"/>
          <w:sz w:val="28"/>
          <w:szCs w:val="28"/>
        </w:rPr>
        <w:t xml:space="preserve"> </w:t>
      </w:r>
    </w:p>
    <w:p w14:paraId="26BF025B" w14:textId="77777777" w:rsidR="001B3152" w:rsidRDefault="00FE0E15" w:rsidP="00FE0E15">
      <w:pPr>
        <w:rPr>
          <w:rFonts w:ascii="Bell MT" w:hAnsi="Bell MT"/>
          <w:b/>
          <w:sz w:val="24"/>
          <w:szCs w:val="24"/>
        </w:rPr>
      </w:pPr>
      <w:r w:rsidRPr="00FE0E15">
        <w:rPr>
          <w:rFonts w:ascii="Bell MT" w:hAnsi="Bell MT"/>
          <w:b/>
          <w:sz w:val="24"/>
          <w:szCs w:val="24"/>
        </w:rPr>
        <w:t>1.</w:t>
      </w:r>
      <w:r>
        <w:rPr>
          <w:rFonts w:ascii="Bell MT" w:hAnsi="Bell MT"/>
          <w:b/>
          <w:sz w:val="24"/>
          <w:szCs w:val="24"/>
        </w:rPr>
        <w:t xml:space="preserve"> _____________________________________________   _________________________</w:t>
      </w:r>
      <w:r w:rsidR="0099613E">
        <w:rPr>
          <w:rFonts w:ascii="Bell MT" w:hAnsi="Bell MT"/>
          <w:b/>
          <w:sz w:val="24"/>
          <w:szCs w:val="24"/>
        </w:rPr>
        <w:t xml:space="preserve"> </w:t>
      </w:r>
    </w:p>
    <w:p w14:paraId="08CA2BA9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arent/Guardia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Primary Phone</w:t>
      </w:r>
    </w:p>
    <w:p w14:paraId="4EF9BAA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_____________________________________________    _________________________ </w:t>
      </w:r>
    </w:p>
    <w:p w14:paraId="5D7969DC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Emergency Contact Perso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  Relationship</w:t>
      </w:r>
    </w:p>
    <w:p w14:paraId="15DEFFAE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___________________________________       __________________________________ </w:t>
      </w:r>
    </w:p>
    <w:p w14:paraId="2703792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rimary Phone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>Secondary Phone</w:t>
      </w:r>
      <w:r w:rsidR="009349D2">
        <w:rPr>
          <w:rFonts w:ascii="Bell MT" w:hAnsi="Bell MT"/>
          <w:b/>
          <w:sz w:val="24"/>
          <w:szCs w:val="24"/>
        </w:rPr>
        <w:br/>
      </w:r>
      <w:r w:rsidR="009349D2">
        <w:rPr>
          <w:rFonts w:ascii="Bell MT" w:hAnsi="Bell MT"/>
          <w:b/>
          <w:sz w:val="24"/>
          <w:szCs w:val="24"/>
        </w:rPr>
        <w:br/>
      </w:r>
    </w:p>
    <w:p w14:paraId="4B4A7BF8" w14:textId="00E4FF7F" w:rsidR="006F55C7" w:rsidRPr="009349D2" w:rsidRDefault="009349D2" w:rsidP="009349D2">
      <w:pPr>
        <w:rPr>
          <w:rFonts w:ascii="Arial" w:hAnsi="Arial" w:cs="Arial"/>
          <w:b/>
          <w:sz w:val="28"/>
          <w:szCs w:val="28"/>
        </w:rPr>
      </w:pPr>
      <w:r w:rsidRPr="009349D2">
        <w:rPr>
          <w:rFonts w:ascii="Bell MT" w:hAnsi="Bell MT"/>
          <w:b/>
          <w:sz w:val="28"/>
          <w:szCs w:val="28"/>
        </w:rPr>
        <w:t xml:space="preserve">RETURN APPLICATION TO:  </w:t>
      </w:r>
      <w:hyperlink r:id="rId7" w:history="1">
        <w:r w:rsidRPr="009349D2">
          <w:rPr>
            <w:rStyle w:val="Hyperlink"/>
            <w:rFonts w:ascii="Bell MT" w:hAnsi="Bell MT"/>
            <w:b/>
            <w:sz w:val="28"/>
            <w:szCs w:val="28"/>
          </w:rPr>
          <w:t>jesse@rockymountpeacemakers.org</w:t>
        </w:r>
      </w:hyperlink>
      <w:r w:rsidRPr="009349D2">
        <w:rPr>
          <w:rFonts w:ascii="Bell MT" w:hAnsi="Bell MT"/>
          <w:b/>
          <w:sz w:val="28"/>
          <w:szCs w:val="28"/>
        </w:rPr>
        <w:t xml:space="preserve"> or </w:t>
      </w:r>
      <w:r w:rsidRPr="009349D2">
        <w:rPr>
          <w:rFonts w:ascii="Bell MT" w:hAnsi="Bell MT"/>
          <w:b/>
          <w:sz w:val="28"/>
          <w:szCs w:val="28"/>
        </w:rPr>
        <w:br/>
        <w:t xml:space="preserve">Peacemakers, </w:t>
      </w:r>
      <w:r w:rsidR="00CD4DA6">
        <w:rPr>
          <w:rFonts w:ascii="Bell MT" w:hAnsi="Bell MT"/>
          <w:b/>
          <w:sz w:val="28"/>
          <w:szCs w:val="28"/>
        </w:rPr>
        <w:t>2221 W. Raleigh Blvd.</w:t>
      </w:r>
      <w:r w:rsidRPr="009349D2">
        <w:rPr>
          <w:rFonts w:ascii="Bell MT" w:hAnsi="Bell MT"/>
          <w:b/>
          <w:sz w:val="28"/>
          <w:szCs w:val="28"/>
        </w:rPr>
        <w:t>, Rocky Mount, NC  27803</w:t>
      </w:r>
    </w:p>
    <w:sectPr w:rsidR="006F55C7" w:rsidRPr="009349D2" w:rsidSect="006450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25D0"/>
    <w:multiLevelType w:val="hybridMultilevel"/>
    <w:tmpl w:val="57246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019C0"/>
    <w:multiLevelType w:val="hybridMultilevel"/>
    <w:tmpl w:val="38D4A1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187C72"/>
    <w:multiLevelType w:val="hybridMultilevel"/>
    <w:tmpl w:val="76AC3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71EF8"/>
    <w:multiLevelType w:val="hybridMultilevel"/>
    <w:tmpl w:val="7B6EBC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BF5E3A"/>
    <w:multiLevelType w:val="hybridMultilevel"/>
    <w:tmpl w:val="36EA0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40913"/>
    <w:multiLevelType w:val="hybridMultilevel"/>
    <w:tmpl w:val="CC0A1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37562"/>
    <w:multiLevelType w:val="hybridMultilevel"/>
    <w:tmpl w:val="086ED000"/>
    <w:lvl w:ilvl="0" w:tplc="CC28C8A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5377A"/>
    <w:multiLevelType w:val="hybridMultilevel"/>
    <w:tmpl w:val="11AC4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06F69"/>
    <w:multiLevelType w:val="hybridMultilevel"/>
    <w:tmpl w:val="E8F21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24678"/>
    <w:multiLevelType w:val="hybridMultilevel"/>
    <w:tmpl w:val="EDE06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91121"/>
    <w:multiLevelType w:val="hybridMultilevel"/>
    <w:tmpl w:val="C64E5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0613EA"/>
    <w:multiLevelType w:val="hybridMultilevel"/>
    <w:tmpl w:val="4FAE5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333324"/>
    <w:multiLevelType w:val="hybridMultilevel"/>
    <w:tmpl w:val="A69E8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E331A"/>
    <w:multiLevelType w:val="hybridMultilevel"/>
    <w:tmpl w:val="50428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002ED3"/>
    <w:multiLevelType w:val="hybridMultilevel"/>
    <w:tmpl w:val="1A84B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D6192"/>
    <w:multiLevelType w:val="hybridMultilevel"/>
    <w:tmpl w:val="9974A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0"/>
  </w:num>
  <w:num w:numId="5">
    <w:abstractNumId w:val="15"/>
  </w:num>
  <w:num w:numId="6">
    <w:abstractNumId w:val="3"/>
  </w:num>
  <w:num w:numId="7">
    <w:abstractNumId w:val="14"/>
  </w:num>
  <w:num w:numId="8">
    <w:abstractNumId w:val="1"/>
  </w:num>
  <w:num w:numId="9">
    <w:abstractNumId w:val="9"/>
  </w:num>
  <w:num w:numId="10">
    <w:abstractNumId w:val="4"/>
  </w:num>
  <w:num w:numId="11">
    <w:abstractNumId w:val="12"/>
  </w:num>
  <w:num w:numId="12">
    <w:abstractNumId w:val="6"/>
  </w:num>
  <w:num w:numId="13">
    <w:abstractNumId w:val="8"/>
  </w:num>
  <w:num w:numId="14">
    <w:abstractNumId w:val="0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jExNjQ2sjSxNDJT0lEKTi0uzszPAykwqgUAOKEvwSwAAAA="/>
  </w:docVars>
  <w:rsids>
    <w:rsidRoot w:val="009B34E6"/>
    <w:rsid w:val="0001774D"/>
    <w:rsid w:val="000313C9"/>
    <w:rsid w:val="0015660C"/>
    <w:rsid w:val="00163647"/>
    <w:rsid w:val="001A5080"/>
    <w:rsid w:val="001B3152"/>
    <w:rsid w:val="002C4FBB"/>
    <w:rsid w:val="00362DDE"/>
    <w:rsid w:val="00645048"/>
    <w:rsid w:val="006E2A3F"/>
    <w:rsid w:val="006F55C7"/>
    <w:rsid w:val="006F7EA8"/>
    <w:rsid w:val="0070667D"/>
    <w:rsid w:val="0071642D"/>
    <w:rsid w:val="00721A30"/>
    <w:rsid w:val="00797FFE"/>
    <w:rsid w:val="008028D6"/>
    <w:rsid w:val="00917343"/>
    <w:rsid w:val="009349D2"/>
    <w:rsid w:val="00936822"/>
    <w:rsid w:val="00966E2D"/>
    <w:rsid w:val="0099613E"/>
    <w:rsid w:val="009B34E6"/>
    <w:rsid w:val="009C7D2F"/>
    <w:rsid w:val="00BE4222"/>
    <w:rsid w:val="00CD4DA6"/>
    <w:rsid w:val="00D727F5"/>
    <w:rsid w:val="00DB18F3"/>
    <w:rsid w:val="00DC4A50"/>
    <w:rsid w:val="00DD7320"/>
    <w:rsid w:val="00E044A5"/>
    <w:rsid w:val="00EE2FC5"/>
    <w:rsid w:val="00FE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DA69E"/>
  <w15:chartTrackingRefBased/>
  <w15:docId w15:val="{4B08928C-CA5F-45D4-95C8-87B1F09F8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A50"/>
  </w:style>
  <w:style w:type="paragraph" w:styleId="Heading1">
    <w:name w:val="heading 1"/>
    <w:basedOn w:val="Normal"/>
    <w:next w:val="Normal"/>
    <w:link w:val="Heading1Char"/>
    <w:uiPriority w:val="9"/>
    <w:qFormat/>
    <w:rsid w:val="00DC4A50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4A50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A50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4A50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4A50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4A50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4A50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4A5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4A5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E2A3F"/>
  </w:style>
  <w:style w:type="character" w:customStyle="1" w:styleId="Heading1Char">
    <w:name w:val="Heading 1 Char"/>
    <w:basedOn w:val="DefaultParagraphFont"/>
    <w:link w:val="Heading1"/>
    <w:uiPriority w:val="9"/>
    <w:rsid w:val="00DC4A50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4A50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4A50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4A5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4A5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4A50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4A50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4A50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4A5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C4A5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C4A50"/>
    <w:rPr>
      <w:b/>
      <w:bCs/>
    </w:rPr>
  </w:style>
  <w:style w:type="character" w:styleId="Emphasis">
    <w:name w:val="Emphasis"/>
    <w:uiPriority w:val="20"/>
    <w:qFormat/>
    <w:rsid w:val="00DC4A50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DC4A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4A5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C4A5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4A50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4A50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DC4A50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DC4A50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DC4A50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DC4A50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DC4A5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4A50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93682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82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72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sse@rockymountpeacemaker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02441-F2CE-435A-8F3A-64593DEAF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4</Words>
  <Characters>680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, Salvador</dc:creator>
  <cp:keywords/>
  <dc:description/>
  <cp:lastModifiedBy>Jesse Lewis</cp:lastModifiedBy>
  <cp:revision>2</cp:revision>
  <dcterms:created xsi:type="dcterms:W3CDTF">2020-12-30T16:24:00Z</dcterms:created>
  <dcterms:modified xsi:type="dcterms:W3CDTF">2020-12-30T16:24:00Z</dcterms:modified>
</cp:coreProperties>
</file>